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5FF40715" w:rsidR="00137578" w:rsidRDefault="00CF4AFA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pril 8</w:t>
      </w:r>
      <w:r w:rsidR="00264AEB">
        <w:rPr>
          <w:rFonts w:ascii="Times New Roman" w:hAnsi="Times New Roman"/>
          <w:b/>
        </w:rPr>
        <w:t xml:space="preserve">, </w:t>
      </w:r>
      <w:r w:rsidR="00F00F33">
        <w:rPr>
          <w:rFonts w:ascii="Times New Roman" w:hAnsi="Times New Roman"/>
          <w:b/>
        </w:rPr>
        <w:t>2021 6</w:t>
      </w:r>
      <w:r w:rsidR="00FF7461">
        <w:rPr>
          <w:rFonts w:ascii="Times New Roman" w:hAnsi="Times New Roman"/>
          <w:b/>
        </w:rPr>
        <w:t>:00 p.m.</w:t>
      </w:r>
    </w:p>
    <w:p w14:paraId="02146360" w14:textId="4FDEDB05" w:rsidR="00F00F33" w:rsidRDefault="00195CA3" w:rsidP="00FF53EC">
      <w:pPr>
        <w:pStyle w:val="PlainText"/>
        <w:jc w:val="center"/>
        <w:rPr>
          <w:rFonts w:ascii="Times New Roman" w:hAnsi="Times New Roman"/>
          <w:b/>
        </w:rPr>
      </w:pPr>
      <w:proofErr w:type="gramStart"/>
      <w:r>
        <w:t>Z</w:t>
      </w:r>
      <w:r w:rsidRPr="00195CA3">
        <w:rPr>
          <w:rFonts w:ascii="Times New Roman" w:eastAsia="Calibri" w:hAnsi="Times New Roman" w:cs="Times New Roman"/>
          <w:b/>
          <w:szCs w:val="22"/>
        </w:rPr>
        <w:t xml:space="preserve">oom </w:t>
      </w:r>
      <w:r>
        <w:rPr>
          <w:rFonts w:ascii="Times New Roman" w:eastAsia="Calibri" w:hAnsi="Times New Roman" w:cs="Times New Roman"/>
          <w:b/>
          <w:szCs w:val="22"/>
        </w:rPr>
        <w:t xml:space="preserve"> </w:t>
      </w:r>
      <w:r w:rsidRPr="00195CA3">
        <w:rPr>
          <w:rFonts w:ascii="Times New Roman" w:eastAsia="Calibri" w:hAnsi="Times New Roman" w:cs="Times New Roman"/>
          <w:b/>
          <w:szCs w:val="22"/>
        </w:rPr>
        <w:t>Meeting</w:t>
      </w:r>
      <w:proofErr w:type="gramEnd"/>
      <w:r w:rsidRPr="00195CA3">
        <w:rPr>
          <w:rFonts w:ascii="Times New Roman" w:eastAsia="Calibri" w:hAnsi="Times New Roman" w:cs="Times New Roman"/>
          <w:b/>
          <w:szCs w:val="22"/>
        </w:rPr>
        <w:t xml:space="preserve"> ID: 312 325 4227</w:t>
      </w:r>
    </w:p>
    <w:p w14:paraId="1AB546C3" w14:textId="77777777" w:rsidR="00F00F33" w:rsidRDefault="00F00F33" w:rsidP="00774DEE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 xml:space="preserve">Call to </w:t>
      </w:r>
      <w:proofErr w:type="gramStart"/>
      <w:r w:rsidRPr="00EF2DD4">
        <w:rPr>
          <w:rFonts w:ascii="Times New Roman" w:hAnsi="Times New Roman"/>
          <w:b/>
          <w:u w:val="single"/>
        </w:rPr>
        <w:t>Order</w:t>
      </w:r>
      <w:proofErr w:type="gramEnd"/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584207EF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E77850">
        <w:rPr>
          <w:rFonts w:ascii="Times New Roman" w:hAnsi="Times New Roman"/>
        </w:rPr>
        <w:t>March 2021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0C8AA3AB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F00F33">
        <w:rPr>
          <w:rFonts w:ascii="Times New Roman" w:hAnsi="Times New Roman"/>
        </w:rPr>
        <w:t>March 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22415F45" w14:textId="1750F10D" w:rsidR="00103334" w:rsidRDefault="00CA7219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Equipment</w:t>
      </w:r>
    </w:p>
    <w:p w14:paraId="2C6B2A58" w14:textId="7FFB0E4C" w:rsidR="00CA7219" w:rsidRPr="00264AEB" w:rsidRDefault="00CA7219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Cost Share Policy</w:t>
      </w: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61CF0D0F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3AF0C" w14:textId="77777777" w:rsidR="00D43369" w:rsidRDefault="00D43369" w:rsidP="002C7095">
      <w:pPr>
        <w:spacing w:after="0" w:line="240" w:lineRule="auto"/>
      </w:pPr>
      <w:r>
        <w:separator/>
      </w:r>
    </w:p>
  </w:endnote>
  <w:endnote w:type="continuationSeparator" w:id="0">
    <w:p w14:paraId="29E892D5" w14:textId="77777777" w:rsidR="00D43369" w:rsidRDefault="00D43369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E7A14" w14:textId="77777777" w:rsidR="00D43369" w:rsidRDefault="00D43369" w:rsidP="002C7095">
      <w:pPr>
        <w:spacing w:after="0" w:line="240" w:lineRule="auto"/>
      </w:pPr>
      <w:r>
        <w:separator/>
      </w:r>
    </w:p>
  </w:footnote>
  <w:footnote w:type="continuationSeparator" w:id="0">
    <w:p w14:paraId="5D04C322" w14:textId="77777777" w:rsidR="00D43369" w:rsidRDefault="00D43369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2F369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3862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1C3E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333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5CA3"/>
    <w:rsid w:val="0019624B"/>
    <w:rsid w:val="00196431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64AEB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C6A56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25821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575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06F14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35366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0AC7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2AB3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26E04"/>
    <w:rsid w:val="00B46E46"/>
    <w:rsid w:val="00B47177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A7219"/>
    <w:rsid w:val="00CC1B73"/>
    <w:rsid w:val="00CC1D98"/>
    <w:rsid w:val="00CC460F"/>
    <w:rsid w:val="00CC4EAC"/>
    <w:rsid w:val="00CC605B"/>
    <w:rsid w:val="00CD1264"/>
    <w:rsid w:val="00CD18E1"/>
    <w:rsid w:val="00CD4C36"/>
    <w:rsid w:val="00CE06FD"/>
    <w:rsid w:val="00CE6368"/>
    <w:rsid w:val="00CE7395"/>
    <w:rsid w:val="00CE76F5"/>
    <w:rsid w:val="00CF1130"/>
    <w:rsid w:val="00CF4AFA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43369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8780C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77850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0F33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76878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53EC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195CA3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95CA3"/>
    <w:rPr>
      <w:rFonts w:eastAsiaTheme="minorHAns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5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4</cp:revision>
  <cp:lastPrinted>2020-12-07T21:03:00Z</cp:lastPrinted>
  <dcterms:created xsi:type="dcterms:W3CDTF">2021-04-05T14:11:00Z</dcterms:created>
  <dcterms:modified xsi:type="dcterms:W3CDTF">2021-04-05T15:06:00Z</dcterms:modified>
</cp:coreProperties>
</file>